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8D8F6" w14:textId="11E54B37" w:rsidR="00937D81" w:rsidRPr="00143BE9" w:rsidRDefault="00143BE9" w:rsidP="00937D81">
      <w:pPr>
        <w:pStyle w:val="Title"/>
        <w:rPr>
          <w:b/>
          <w:sz w:val="32"/>
          <w:szCs w:val="32"/>
        </w:rPr>
      </w:pPr>
      <w:r w:rsidRPr="00D43910">
        <w:rPr>
          <w:i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AE10FA" wp14:editId="42858BBA">
                <wp:simplePos x="0" y="0"/>
                <wp:positionH relativeFrom="column">
                  <wp:posOffset>6181725</wp:posOffset>
                </wp:positionH>
                <wp:positionV relativeFrom="paragraph">
                  <wp:posOffset>-326390</wp:posOffset>
                </wp:positionV>
                <wp:extent cx="914400" cy="571500"/>
                <wp:effectExtent l="0" t="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6ED5D" w14:textId="77777777" w:rsidR="00C2617C" w:rsidRDefault="00C2617C" w:rsidP="00937D81">
                            <w:pPr>
                              <w:pStyle w:val="BodyText2"/>
                            </w:pPr>
                            <w:r>
                              <w:t>Audition Number:</w:t>
                            </w:r>
                          </w:p>
                          <w:p w14:paraId="3C6CE71F" w14:textId="77777777" w:rsidR="00C2617C" w:rsidRDefault="00C2617C" w:rsidP="00937D81">
                            <w:pPr>
                              <w:jc w:val="center"/>
                            </w:pPr>
                            <w:r>
                              <w:t>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AE10F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86.75pt;margin-top:-25.7pt;width:1in;height: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">
                <v:textbox>
                  <w:txbxContent>
                    <w:p w14:paraId="3C26ED5D" w14:textId="77777777" w:rsidR="00C2617C" w:rsidRDefault="00C2617C" w:rsidP="00937D81">
                      <w:pPr>
                        <w:pStyle w:val="BodyText2"/>
                      </w:pPr>
                      <w:r>
                        <w:t>Audition Number:</w:t>
                      </w:r>
                    </w:p>
                    <w:p w14:paraId="3C6CE71F" w14:textId="77777777" w:rsidR="00C2617C" w:rsidRDefault="00C2617C" w:rsidP="00937D81">
                      <w:pPr>
                        <w:jc w:val="center"/>
                      </w:pPr>
                      <w:r>
                        <w:t>____</w:t>
                      </w:r>
                    </w:p>
                  </w:txbxContent>
                </v:textbox>
              </v:shape>
            </w:pict>
          </mc:Fallback>
        </mc:AlternateContent>
      </w:r>
      <w:r w:rsidR="009368D0">
        <w:rPr>
          <w:b/>
          <w:i/>
          <w:noProof/>
          <w:sz w:val="32"/>
          <w:szCs w:val="32"/>
        </w:rPr>
        <w:t>42</w:t>
      </w:r>
      <w:r w:rsidR="009368D0" w:rsidRPr="009368D0">
        <w:rPr>
          <w:b/>
          <w:i/>
          <w:noProof/>
          <w:sz w:val="32"/>
          <w:szCs w:val="32"/>
          <w:vertAlign w:val="superscript"/>
        </w:rPr>
        <w:t>nd</w:t>
      </w:r>
      <w:r w:rsidR="009368D0">
        <w:rPr>
          <w:b/>
          <w:i/>
          <w:noProof/>
          <w:sz w:val="32"/>
          <w:szCs w:val="32"/>
        </w:rPr>
        <w:t xml:space="preserve"> Street </w:t>
      </w:r>
      <w:r w:rsidR="00093A7E" w:rsidRPr="00143BE9">
        <w:rPr>
          <w:b/>
          <w:noProof/>
          <w:sz w:val="32"/>
          <w:szCs w:val="32"/>
        </w:rPr>
        <w:t>Audition Form</w:t>
      </w:r>
    </w:p>
    <w:p w14:paraId="1440F820" w14:textId="203FE326" w:rsidR="00DC0904" w:rsidRDefault="00A20F29" w:rsidP="00D90B18">
      <w:pPr>
        <w:pStyle w:val="Title"/>
      </w:pPr>
      <w:r>
        <w:t xml:space="preserve">PRODUCTION DATES: </w:t>
      </w:r>
      <w:r w:rsidR="009368D0">
        <w:t>September 10-26</w:t>
      </w:r>
      <w:r w:rsidR="0072783D">
        <w:t>, 2021</w:t>
      </w:r>
    </w:p>
    <w:p w14:paraId="15D80E77" w14:textId="2702A9CF" w:rsidR="0086183C" w:rsidRDefault="0086183C" w:rsidP="00D90B18">
      <w:pPr>
        <w:pStyle w:val="Title"/>
      </w:pPr>
      <w:r>
        <w:t>Thursday</w:t>
      </w:r>
      <w:r w:rsidR="00365909">
        <w:t>s</w:t>
      </w:r>
      <w:r w:rsidR="009368D0">
        <w:t xml:space="preserve">, </w:t>
      </w:r>
      <w:r w:rsidR="00257167">
        <w:t>F</w:t>
      </w:r>
      <w:r w:rsidR="004027BA">
        <w:t>riday</w:t>
      </w:r>
      <w:r w:rsidR="00365909">
        <w:t>s</w:t>
      </w:r>
      <w:r w:rsidR="009368D0">
        <w:t xml:space="preserve"> &amp; Saturdays</w:t>
      </w:r>
      <w:r w:rsidR="004027BA">
        <w:t xml:space="preserve"> </w:t>
      </w:r>
      <w:r w:rsidR="00890C21">
        <w:t xml:space="preserve">at 7:30 PM; </w:t>
      </w:r>
      <w:r w:rsidR="009368D0">
        <w:t>Su</w:t>
      </w:r>
      <w:r w:rsidR="004027BA">
        <w:t>nday</w:t>
      </w:r>
      <w:r w:rsidR="00365909">
        <w:t>s</w:t>
      </w:r>
      <w:r w:rsidR="004027BA">
        <w:t xml:space="preserve"> at </w:t>
      </w:r>
      <w:r>
        <w:t>3:00 PM</w:t>
      </w:r>
    </w:p>
    <w:p w14:paraId="1CAFAE72" w14:textId="77777777" w:rsidR="00A20F29" w:rsidRDefault="00A20F29" w:rsidP="00A20F29"/>
    <w:p w14:paraId="1AC3FC45" w14:textId="77777777" w:rsidR="00A20F29" w:rsidRDefault="00A20F29" w:rsidP="00A20F29">
      <w:bookmarkStart w:id="0" w:name="OLE_LINK2"/>
      <w:bookmarkStart w:id="1" w:name="OLE_LINK1"/>
      <w:r>
        <w:t>NAME: ______________________________________________________________________</w:t>
      </w:r>
      <w:r w:rsidR="00E772B8">
        <w:t>____________</w:t>
      </w:r>
      <w:r>
        <w:t>_</w:t>
      </w:r>
    </w:p>
    <w:p w14:paraId="6BB1A706" w14:textId="77777777" w:rsidR="00A20F29" w:rsidRDefault="00A20F29" w:rsidP="00A20F29"/>
    <w:bookmarkEnd w:id="0"/>
    <w:bookmarkEnd w:id="1"/>
    <w:p w14:paraId="196187B8" w14:textId="77777777" w:rsidR="00A20F29" w:rsidRDefault="00A20F29" w:rsidP="00A20F29">
      <w:r>
        <w:t>PARENT/GUARDIAN SIGNATURE (</w:t>
      </w:r>
      <w:r>
        <w:rPr>
          <w:i/>
          <w:iCs/>
        </w:rPr>
        <w:t>if under 18</w:t>
      </w:r>
      <w:r>
        <w:t>):  ___________________________________</w:t>
      </w:r>
      <w:r w:rsidR="00E772B8">
        <w:t>____________</w:t>
      </w:r>
    </w:p>
    <w:p w14:paraId="4DA05F1B" w14:textId="77777777" w:rsidR="00A20F29" w:rsidRDefault="00A20F29" w:rsidP="00A20F29"/>
    <w:p w14:paraId="1C6D70AB" w14:textId="77777777" w:rsidR="00A20F29" w:rsidRDefault="00A20F29" w:rsidP="00A20F29">
      <w:r>
        <w:t>ADDRESS:  ___________________________________________________________________</w:t>
      </w:r>
      <w:r w:rsidR="00E772B8">
        <w:t>____________</w:t>
      </w:r>
    </w:p>
    <w:p w14:paraId="2D880C24" w14:textId="77777777" w:rsidR="00A20F29" w:rsidRDefault="00A20F29" w:rsidP="00A20F29"/>
    <w:p w14:paraId="57468782" w14:textId="77777777" w:rsidR="00A20F29" w:rsidRDefault="00A20F29" w:rsidP="00A20F29">
      <w:r>
        <w:t xml:space="preserve">PHONE (primary): </w:t>
      </w:r>
      <w:r w:rsidR="00E772B8">
        <w:t>_____</w:t>
      </w:r>
      <w:r>
        <w:t xml:space="preserve">_____________________   PHONE (other): </w:t>
      </w:r>
      <w:r w:rsidR="00E772B8">
        <w:t xml:space="preserve">   </w:t>
      </w:r>
      <w:r>
        <w:t>______________________</w:t>
      </w:r>
      <w:r w:rsidR="00E772B8">
        <w:t>_________</w:t>
      </w:r>
    </w:p>
    <w:p w14:paraId="47C97C8A" w14:textId="77777777" w:rsidR="00A20F29" w:rsidRDefault="00A20F29" w:rsidP="00A20F29"/>
    <w:p w14:paraId="17BB8CB5" w14:textId="77777777" w:rsidR="00A20F29" w:rsidRDefault="00A20F29" w:rsidP="00A20F29">
      <w:r>
        <w:t xml:space="preserve">E-MAIL: </w:t>
      </w:r>
      <w:r w:rsidR="00E772B8">
        <w:t>____________</w:t>
      </w:r>
      <w:r>
        <w:t>_________________________ AGE: __________________ HEIGHT: ____________</w:t>
      </w:r>
      <w:r>
        <w:tab/>
      </w:r>
    </w:p>
    <w:p w14:paraId="1111B5AD" w14:textId="77777777" w:rsidR="00A20F29" w:rsidRDefault="00A20F29" w:rsidP="00A20F29"/>
    <w:p w14:paraId="2C686432" w14:textId="77777777" w:rsidR="00FF13FF" w:rsidRDefault="00FF13FF" w:rsidP="00FF13FF">
      <w:r>
        <w:t xml:space="preserve">Voice Part:           Soprano/Alto/Tenor/Bass </w:t>
      </w:r>
      <w:r>
        <w:tab/>
      </w:r>
      <w:r>
        <w:tab/>
      </w:r>
      <w:r>
        <w:tab/>
        <w:t>Vocal Range:  ______________________________</w:t>
      </w:r>
    </w:p>
    <w:p w14:paraId="3BD8A376" w14:textId="77777777" w:rsidR="00FF13FF" w:rsidRDefault="00FF13FF" w:rsidP="00FF13FF"/>
    <w:p w14:paraId="0103C2C8" w14:textId="77777777" w:rsidR="00FF13FF" w:rsidRDefault="00FF13FF" w:rsidP="00FF13FF">
      <w:r>
        <w:t>Vocal Training or Experience: _________________________________________________________________</w:t>
      </w:r>
    </w:p>
    <w:p w14:paraId="08542F21" w14:textId="77777777" w:rsidR="00FF13FF" w:rsidRDefault="00FF13FF" w:rsidP="00FF13FF">
      <w:r>
        <w:t>__________________________________________________________________________________________</w:t>
      </w:r>
    </w:p>
    <w:p w14:paraId="20A0A882" w14:textId="77777777" w:rsidR="00FF13FF" w:rsidRDefault="00FF13FF" w:rsidP="00FF13FF"/>
    <w:p w14:paraId="083C90EB" w14:textId="1D26B65F" w:rsidR="00FF13FF" w:rsidRDefault="00FF13FF" w:rsidP="00FF13FF">
      <w:r>
        <w:t xml:space="preserve">Do you read music? </w:t>
      </w:r>
      <w:r>
        <w:softHyphen/>
      </w:r>
      <w:r>
        <w:softHyphen/>
        <w:t>__________   For this audition I am singing: _____________________________________</w:t>
      </w:r>
    </w:p>
    <w:p w14:paraId="16903E72" w14:textId="77777777" w:rsidR="00FF13FF" w:rsidRDefault="00FF13FF" w:rsidP="00FF13FF"/>
    <w:p w14:paraId="36B8624C" w14:textId="2CA7B5F2" w:rsidR="00FF13FF" w:rsidRDefault="00FF13FF" w:rsidP="00FF13FF">
      <w:r>
        <w:t xml:space="preserve">Dance </w:t>
      </w:r>
      <w:r w:rsidR="007926FE">
        <w:t xml:space="preserve">Training or </w:t>
      </w:r>
      <w:r>
        <w:t>Experience: ____________________________________________________________________________________________________________________________________________________________________________________</w:t>
      </w:r>
    </w:p>
    <w:p w14:paraId="4021F392" w14:textId="77777777" w:rsidR="00FF13FF" w:rsidRDefault="00FF13FF" w:rsidP="00A20F29"/>
    <w:p w14:paraId="5E7DE60F" w14:textId="5A9FD101" w:rsidR="00A20F29" w:rsidRDefault="00DC0904" w:rsidP="00A20F29">
      <w:r>
        <w:t xml:space="preserve">Theatrical Training: </w:t>
      </w:r>
      <w:r w:rsidR="00A20F29">
        <w:t>______________________________________________________________</w:t>
      </w:r>
      <w:r w:rsidR="00E772B8">
        <w:t>_</w:t>
      </w:r>
      <w:r w:rsidR="00A20F29">
        <w:t>______________________________________________________________________________</w:t>
      </w:r>
      <w:r w:rsidR="00E772B8">
        <w:t>_______________________________________</w:t>
      </w:r>
    </w:p>
    <w:p w14:paraId="1EEFA93D" w14:textId="77777777" w:rsidR="00A20F29" w:rsidRDefault="00A20F29" w:rsidP="00A20F29">
      <w:pPr>
        <w:pBdr>
          <w:bottom w:val="single" w:sz="12" w:space="7" w:color="auto"/>
        </w:pBdr>
      </w:pPr>
    </w:p>
    <w:p w14:paraId="6B3C5031" w14:textId="77777777" w:rsidR="00A20F29" w:rsidRDefault="00A20F29" w:rsidP="00A20F29">
      <w:pPr>
        <w:pBdr>
          <w:bottom w:val="single" w:sz="12" w:space="7" w:color="auto"/>
        </w:pBdr>
      </w:pPr>
      <w:r>
        <w:t>List 5 of your most recent stage experiences, if any</w:t>
      </w:r>
      <w:r w:rsidR="00B115B5">
        <w:t xml:space="preserve">, or attach your theatrical resume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4"/>
        <w:gridCol w:w="2390"/>
        <w:gridCol w:w="2459"/>
        <w:gridCol w:w="2437"/>
      </w:tblGrid>
      <w:tr w:rsidR="00766F3D" w14:paraId="4E0052C4" w14:textId="77777777" w:rsidTr="00766F3D">
        <w:tc>
          <w:tcPr>
            <w:tcW w:w="3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D4923" w14:textId="77777777" w:rsidR="00766F3D" w:rsidRDefault="00766F3D" w:rsidP="00766F3D">
            <w:pPr>
              <w:pStyle w:val="Heading1"/>
              <w:spacing w:line="276" w:lineRule="auto"/>
              <w:jc w:val="center"/>
            </w:pPr>
            <w:r>
              <w:t>Production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B7564" w14:textId="77777777" w:rsidR="00766F3D" w:rsidRDefault="00766F3D" w:rsidP="00766F3D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atr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6793" w14:textId="77777777" w:rsidR="00766F3D" w:rsidRDefault="00766F3D" w:rsidP="00766F3D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ole</w:t>
            </w: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961F8" w14:textId="77777777" w:rsidR="00766F3D" w:rsidRDefault="00766F3D" w:rsidP="00766F3D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hen</w:t>
            </w:r>
          </w:p>
        </w:tc>
      </w:tr>
      <w:tr w:rsidR="00766F3D" w14:paraId="521233E4" w14:textId="77777777" w:rsidTr="00766F3D">
        <w:tc>
          <w:tcPr>
            <w:tcW w:w="3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403B7" w14:textId="77777777" w:rsidR="00766F3D" w:rsidRDefault="00766F3D" w:rsidP="00766F3D">
            <w:pPr>
              <w:spacing w:line="276" w:lineRule="auto"/>
            </w:pPr>
            <w:r>
              <w:t>1.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F6D81" w14:textId="77777777" w:rsidR="00766F3D" w:rsidRDefault="00766F3D" w:rsidP="00766F3D">
            <w:pPr>
              <w:spacing w:line="276" w:lineRule="auto"/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C89A" w14:textId="77777777" w:rsidR="00766F3D" w:rsidRDefault="00766F3D" w:rsidP="00766F3D">
            <w:pPr>
              <w:spacing w:line="276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9484" w14:textId="77777777" w:rsidR="00766F3D" w:rsidRDefault="00766F3D" w:rsidP="00766F3D">
            <w:pPr>
              <w:spacing w:line="276" w:lineRule="auto"/>
            </w:pPr>
          </w:p>
        </w:tc>
      </w:tr>
      <w:tr w:rsidR="00766F3D" w14:paraId="3C153640" w14:textId="77777777" w:rsidTr="00766F3D">
        <w:tc>
          <w:tcPr>
            <w:tcW w:w="3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D848D" w14:textId="77777777" w:rsidR="00766F3D" w:rsidRDefault="00766F3D" w:rsidP="00766F3D">
            <w:pPr>
              <w:spacing w:line="276" w:lineRule="auto"/>
            </w:pPr>
            <w:r>
              <w:t>2.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2DD14" w14:textId="77777777" w:rsidR="00766F3D" w:rsidRDefault="00766F3D" w:rsidP="00766F3D">
            <w:pPr>
              <w:spacing w:line="276" w:lineRule="auto"/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82986" w14:textId="77777777" w:rsidR="00766F3D" w:rsidRDefault="00766F3D" w:rsidP="00766F3D">
            <w:pPr>
              <w:spacing w:line="276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DCAAD" w14:textId="77777777" w:rsidR="00766F3D" w:rsidRDefault="00766F3D" w:rsidP="00766F3D">
            <w:pPr>
              <w:spacing w:line="276" w:lineRule="auto"/>
            </w:pPr>
          </w:p>
        </w:tc>
      </w:tr>
      <w:tr w:rsidR="00766F3D" w14:paraId="0EC12E03" w14:textId="77777777" w:rsidTr="00766F3D">
        <w:tc>
          <w:tcPr>
            <w:tcW w:w="3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F0234" w14:textId="77777777" w:rsidR="00766F3D" w:rsidRDefault="00766F3D" w:rsidP="00766F3D">
            <w:pPr>
              <w:spacing w:line="276" w:lineRule="auto"/>
            </w:pPr>
            <w:r>
              <w:t>3.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44D45" w14:textId="77777777" w:rsidR="00766F3D" w:rsidRDefault="00766F3D" w:rsidP="00766F3D">
            <w:pPr>
              <w:spacing w:line="276" w:lineRule="auto"/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53BBD" w14:textId="77777777" w:rsidR="00766F3D" w:rsidRDefault="00766F3D" w:rsidP="00766F3D">
            <w:pPr>
              <w:spacing w:line="276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19C2C" w14:textId="77777777" w:rsidR="00766F3D" w:rsidRDefault="00766F3D" w:rsidP="00766F3D">
            <w:pPr>
              <w:spacing w:line="276" w:lineRule="auto"/>
            </w:pPr>
          </w:p>
        </w:tc>
      </w:tr>
      <w:tr w:rsidR="00766F3D" w14:paraId="46BDF923" w14:textId="77777777" w:rsidTr="00766F3D">
        <w:tc>
          <w:tcPr>
            <w:tcW w:w="3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EDD64" w14:textId="77777777" w:rsidR="00766F3D" w:rsidRDefault="00766F3D" w:rsidP="00766F3D">
            <w:pPr>
              <w:spacing w:line="276" w:lineRule="auto"/>
            </w:pPr>
            <w:r>
              <w:t>4.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16EC" w14:textId="77777777" w:rsidR="00766F3D" w:rsidRDefault="00766F3D" w:rsidP="00766F3D">
            <w:pPr>
              <w:spacing w:line="276" w:lineRule="auto"/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C5485" w14:textId="77777777" w:rsidR="00766F3D" w:rsidRDefault="00766F3D" w:rsidP="00766F3D">
            <w:pPr>
              <w:spacing w:line="276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344A9" w14:textId="77777777" w:rsidR="00766F3D" w:rsidRDefault="00766F3D" w:rsidP="00766F3D">
            <w:pPr>
              <w:spacing w:line="276" w:lineRule="auto"/>
            </w:pPr>
          </w:p>
        </w:tc>
      </w:tr>
      <w:tr w:rsidR="00766F3D" w14:paraId="587C24DA" w14:textId="77777777" w:rsidTr="00766F3D">
        <w:tc>
          <w:tcPr>
            <w:tcW w:w="3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B8338" w14:textId="77777777" w:rsidR="00766F3D" w:rsidRDefault="00766F3D" w:rsidP="00766F3D">
            <w:pPr>
              <w:spacing w:line="276" w:lineRule="auto"/>
            </w:pPr>
            <w:r>
              <w:t>5.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5A41B" w14:textId="77777777" w:rsidR="00766F3D" w:rsidRDefault="00766F3D" w:rsidP="00766F3D">
            <w:pPr>
              <w:spacing w:line="276" w:lineRule="auto"/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57275" w14:textId="77777777" w:rsidR="00766F3D" w:rsidRDefault="00766F3D" w:rsidP="00766F3D">
            <w:pPr>
              <w:spacing w:line="276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4BEE4" w14:textId="77777777" w:rsidR="00766F3D" w:rsidRDefault="00766F3D" w:rsidP="00766F3D">
            <w:pPr>
              <w:spacing w:line="276" w:lineRule="auto"/>
            </w:pPr>
          </w:p>
        </w:tc>
      </w:tr>
    </w:tbl>
    <w:p w14:paraId="2D9EB6B5" w14:textId="77777777" w:rsidR="00B115B5" w:rsidRDefault="00B115B5" w:rsidP="00A20F29">
      <w:pPr>
        <w:pBdr>
          <w:bottom w:val="single" w:sz="12" w:space="31" w:color="auto"/>
        </w:pBdr>
      </w:pPr>
    </w:p>
    <w:p w14:paraId="3CD40CBB" w14:textId="1A68A876" w:rsidR="00A20F29" w:rsidRDefault="00A20F29" w:rsidP="00A20F29">
      <w:pPr>
        <w:pBdr>
          <w:bottom w:val="single" w:sz="12" w:space="31" w:color="auto"/>
        </w:pBdr>
      </w:pPr>
      <w:r>
        <w:t xml:space="preserve">Please list the names of any family members that </w:t>
      </w:r>
      <w:r w:rsidR="00093A7E">
        <w:t xml:space="preserve">are </w:t>
      </w:r>
      <w:r>
        <w:t>audition</w:t>
      </w:r>
      <w:r w:rsidR="00093A7E">
        <w:t xml:space="preserve">ing </w:t>
      </w:r>
      <w:r>
        <w:t>for this show</w:t>
      </w:r>
      <w:r w:rsidR="00B115B5">
        <w:t>: ______</w:t>
      </w:r>
      <w:r>
        <w:t>_____________</w:t>
      </w:r>
      <w:r w:rsidR="00F07598">
        <w:t>_______</w:t>
      </w:r>
      <w:r>
        <w:t xml:space="preserve"> </w:t>
      </w:r>
    </w:p>
    <w:p w14:paraId="2DF926A5" w14:textId="1BD985EC" w:rsidR="00093A7E" w:rsidRDefault="00F07598" w:rsidP="00093A7E">
      <w:pPr>
        <w:pBdr>
          <w:bottom w:val="single" w:sz="12" w:space="31" w:color="auto"/>
        </w:pBdr>
      </w:pPr>
      <w:r>
        <w:br/>
      </w:r>
      <w:r w:rsidR="00B115B5">
        <w:t xml:space="preserve">Does everyone in the family have to be cast </w:t>
      </w:r>
      <w:r w:rsidR="00013A32">
        <w:t>for</w:t>
      </w:r>
      <w:r w:rsidR="00B115B5">
        <w:t xml:space="preserve"> others to accept a role? YES or NO</w:t>
      </w:r>
    </w:p>
    <w:p w14:paraId="5992C16E" w14:textId="483201C7" w:rsidR="00F07598" w:rsidRDefault="00F07598" w:rsidP="00093A7E">
      <w:pPr>
        <w:pBdr>
          <w:bottom w:val="single" w:sz="12" w:space="31" w:color="auto"/>
        </w:pBd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CE0098" wp14:editId="79D43623">
                <wp:simplePos x="0" y="0"/>
                <wp:positionH relativeFrom="column">
                  <wp:posOffset>-28575</wp:posOffset>
                </wp:positionH>
                <wp:positionV relativeFrom="paragraph">
                  <wp:posOffset>632460</wp:posOffset>
                </wp:positionV>
                <wp:extent cx="7036435" cy="1095375"/>
                <wp:effectExtent l="0" t="0" r="1206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6435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36DF0" w14:textId="4D5306BF" w:rsidR="00C2617C" w:rsidRDefault="00C2617C" w:rsidP="00F949B2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vailability</w:t>
                            </w:r>
                            <w:r w:rsidR="002142D4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251D74E5" w14:textId="77777777" w:rsidR="00C2617C" w:rsidRDefault="00C2617C" w:rsidP="00F949B2">
                            <w:r>
                              <w:t>1. I am willing to accept any role:  YES or NO (</w:t>
                            </w:r>
                            <w:r>
                              <w:rPr>
                                <w:i/>
                                <w:iCs/>
                              </w:rPr>
                              <w:t>please circle one</w:t>
                            </w:r>
                            <w:r>
                              <w:t>)</w:t>
                            </w:r>
                          </w:p>
                          <w:p w14:paraId="654EF184" w14:textId="79612CE2" w:rsidR="00C2617C" w:rsidRDefault="00C2617C" w:rsidP="00F949B2">
                            <w:r>
                              <w:t xml:space="preserve">2. If you answered “no” to question 1, please list which roles you are willing to accept: </w:t>
                            </w:r>
                            <w:r w:rsidR="009368D0">
                              <w:t>__________</w:t>
                            </w:r>
                            <w:r>
                              <w:t>_________</w:t>
                            </w:r>
                            <w:r w:rsidR="009368D0">
                              <w:t>.</w:t>
                            </w:r>
                          </w:p>
                          <w:p w14:paraId="70806BA8" w14:textId="4A041F89" w:rsidR="00C2617C" w:rsidRDefault="00C2617C" w:rsidP="00F949B2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t xml:space="preserve">3. </w:t>
                            </w:r>
                            <w:r w:rsidR="00FF13FF">
                              <w:t>Are you willing to be double cast</w:t>
                            </w:r>
                            <w:r>
                              <w:t xml:space="preserve">? YES or NO </w:t>
                            </w:r>
                            <w:r>
                              <w:rPr>
                                <w:i/>
                              </w:rPr>
                              <w:t>(</w:t>
                            </w:r>
                            <w:r>
                              <w:rPr>
                                <w:i/>
                                <w:iCs/>
                              </w:rPr>
                              <w:t>please circle one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CE00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2.25pt;margin-top:49.8pt;width:554.05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">
                <v:textbox>
                  <w:txbxContent>
                    <w:p w14:paraId="38836DF0" w14:textId="4D5306BF" w:rsidR="00C2617C" w:rsidRDefault="00C2617C" w:rsidP="00F949B2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vailability</w:t>
                      </w:r>
                      <w:r w:rsidR="002142D4">
                        <w:rPr>
                          <w:b/>
                          <w:bCs/>
                        </w:rPr>
                        <w:t>:</w:t>
                      </w:r>
                    </w:p>
                    <w:p w14:paraId="251D74E5" w14:textId="77777777" w:rsidR="00C2617C" w:rsidRDefault="00C2617C" w:rsidP="00F949B2">
                      <w:r>
                        <w:t>1. I am willing to accept any role:  YES or NO (</w:t>
                      </w:r>
                      <w:r>
                        <w:rPr>
                          <w:i/>
                          <w:iCs/>
                        </w:rPr>
                        <w:t>please circle one</w:t>
                      </w:r>
                      <w:r>
                        <w:t>)</w:t>
                      </w:r>
                    </w:p>
                    <w:p w14:paraId="654EF184" w14:textId="79612CE2" w:rsidR="00C2617C" w:rsidRDefault="00C2617C" w:rsidP="00F949B2">
                      <w:r>
                        <w:t xml:space="preserve">2. If you answered “no” to question 1, please list which roles you are willing to accept: </w:t>
                      </w:r>
                      <w:r w:rsidR="009368D0">
                        <w:t>__________</w:t>
                      </w:r>
                      <w:r>
                        <w:t>_________</w:t>
                      </w:r>
                      <w:r w:rsidR="009368D0">
                        <w:t>.</w:t>
                      </w:r>
                    </w:p>
                    <w:p w14:paraId="70806BA8" w14:textId="4A041F89" w:rsidR="00C2617C" w:rsidRDefault="00C2617C" w:rsidP="00F949B2">
                      <w:pPr>
                        <w:rPr>
                          <w:i/>
                          <w:iCs/>
                        </w:rPr>
                      </w:pPr>
                      <w:r>
                        <w:t xml:space="preserve">3. </w:t>
                      </w:r>
                      <w:r w:rsidR="00FF13FF">
                        <w:t>Are you willing to be double cast</w:t>
                      </w:r>
                      <w:r>
                        <w:t xml:space="preserve">? YES or NO </w:t>
                      </w:r>
                      <w:r>
                        <w:rPr>
                          <w:i/>
                        </w:rPr>
                        <w:t>(</w:t>
                      </w:r>
                      <w:r>
                        <w:rPr>
                          <w:i/>
                          <w:iCs/>
                        </w:rPr>
                        <w:t>please circle one)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Cs/>
        </w:rPr>
        <w:br/>
      </w:r>
      <w:r w:rsidR="00093A7E" w:rsidRPr="00093A7E">
        <w:rPr>
          <w:bCs/>
        </w:rPr>
        <w:t>Is there anything you would like the director to know</w:t>
      </w:r>
      <w:r w:rsidR="00093A7E">
        <w:rPr>
          <w:bCs/>
        </w:rPr>
        <w:t xml:space="preserve"> that is not included on this form</w:t>
      </w:r>
      <w:r w:rsidR="00093A7E" w:rsidRPr="00093A7E">
        <w:rPr>
          <w:bCs/>
        </w:rPr>
        <w:t xml:space="preserve">? </w:t>
      </w:r>
      <w:r w:rsidR="00093A7E">
        <w:rPr>
          <w:bCs/>
        </w:rPr>
        <w:t xml:space="preserve"> </w:t>
      </w:r>
      <w:r>
        <w:rPr>
          <w:bCs/>
        </w:rPr>
        <w:t>___________________</w:t>
      </w:r>
    </w:p>
    <w:p w14:paraId="6CCF042A" w14:textId="4F85C2E6" w:rsidR="00A20F29" w:rsidRDefault="00093A7E" w:rsidP="00093A7E">
      <w:pPr>
        <w:pBdr>
          <w:bottom w:val="single" w:sz="12" w:space="31" w:color="auto"/>
        </w:pBdr>
        <w:rPr>
          <w:bCs/>
        </w:rPr>
      </w:pPr>
      <w:r>
        <w:rPr>
          <w:bCs/>
        </w:rPr>
        <w:t>____________________________________________________________________________________________________________________________________________________________________________________</w:t>
      </w:r>
    </w:p>
    <w:p w14:paraId="5CDFBD49" w14:textId="77777777" w:rsidR="0086183C" w:rsidRDefault="0086183C" w:rsidP="00093A7E">
      <w:pPr>
        <w:spacing w:after="160" w:line="259" w:lineRule="auto"/>
      </w:pPr>
    </w:p>
    <w:p w14:paraId="0E6D8771" w14:textId="77777777" w:rsidR="0086183C" w:rsidRDefault="0086183C" w:rsidP="00093A7E">
      <w:pPr>
        <w:spacing w:after="160" w:line="259" w:lineRule="auto"/>
      </w:pPr>
    </w:p>
    <w:p w14:paraId="4749E6CE" w14:textId="0453163E" w:rsidR="00093A7E" w:rsidRDefault="00FF13FF" w:rsidP="00093A7E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97C6B" wp14:editId="70330397">
                <wp:simplePos x="0" y="0"/>
                <wp:positionH relativeFrom="column">
                  <wp:posOffset>6219825</wp:posOffset>
                </wp:positionH>
                <wp:positionV relativeFrom="paragraph">
                  <wp:posOffset>0</wp:posOffset>
                </wp:positionV>
                <wp:extent cx="914400" cy="571500"/>
                <wp:effectExtent l="0" t="0" r="19050" b="1905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489CF" w14:textId="77777777" w:rsidR="00C2617C" w:rsidRDefault="00C2617C" w:rsidP="00093A7E">
                            <w:pPr>
                              <w:pStyle w:val="BodyText2"/>
                            </w:pPr>
                            <w:r>
                              <w:t>Audition Number:</w:t>
                            </w:r>
                          </w:p>
                          <w:p w14:paraId="2CB78971" w14:textId="77777777" w:rsidR="00C2617C" w:rsidRDefault="00C2617C" w:rsidP="00093A7E">
                            <w:pPr>
                              <w:jc w:val="center"/>
                            </w:pPr>
                            <w:r>
                              <w:t>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F97C6B" id="_x0000_s1028" type="#_x0000_t202" style="position:absolute;margin-left:489.75pt;margin-top:0;width:1in;height: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">
                <v:textbox>
                  <w:txbxContent>
                    <w:p w14:paraId="18D489CF" w14:textId="77777777" w:rsidR="00C2617C" w:rsidRDefault="00C2617C" w:rsidP="00093A7E">
                      <w:pPr>
                        <w:pStyle w:val="BodyText2"/>
                      </w:pPr>
                      <w:r>
                        <w:t>Audition Number:</w:t>
                      </w:r>
                    </w:p>
                    <w:p w14:paraId="2CB78971" w14:textId="77777777" w:rsidR="00C2617C" w:rsidRDefault="00C2617C" w:rsidP="00093A7E">
                      <w:pPr>
                        <w:jc w:val="center"/>
                      </w:pPr>
                      <w:r>
                        <w:t>____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6183C">
        <w:t>N</w:t>
      </w:r>
      <w:r w:rsidR="00093A7E">
        <w:t>AME: _______________________________________________________________________</w:t>
      </w:r>
    </w:p>
    <w:p w14:paraId="043FC8C7" w14:textId="222BB5B6" w:rsidR="00143BE9" w:rsidRDefault="00FF13FF" w:rsidP="00143BE9">
      <w:pPr>
        <w:pBdr>
          <w:bottom w:val="single" w:sz="12" w:space="1" w:color="auto"/>
        </w:pBdr>
        <w:shd w:val="clear" w:color="auto" w:fill="FFFFFF" w:themeFill="background1"/>
        <w:rPr>
          <w:b/>
        </w:rPr>
      </w:pPr>
      <w:r>
        <w:t>P</w:t>
      </w:r>
      <w:r w:rsidR="00143BE9" w:rsidRPr="001F61DC">
        <w:t xml:space="preserve">lease list </w:t>
      </w:r>
      <w:r w:rsidR="00143BE9">
        <w:t>t</w:t>
      </w:r>
      <w:r w:rsidR="00143BE9" w:rsidRPr="001F61DC">
        <w:t xml:space="preserve">imes that you </w:t>
      </w:r>
      <w:r w:rsidR="00143BE9" w:rsidRPr="001F61DC">
        <w:rPr>
          <w:b/>
        </w:rPr>
        <w:t>ARE NOT</w:t>
      </w:r>
      <w:r w:rsidR="00143BE9" w:rsidRPr="001F61DC">
        <w:t xml:space="preserve"> available including weekday evenings after </w:t>
      </w:r>
      <w:r w:rsidR="00143BE9">
        <w:t>7:</w:t>
      </w:r>
      <w:r w:rsidR="009001E3">
        <w:t>30</w:t>
      </w:r>
      <w:r w:rsidR="00143BE9" w:rsidRPr="001F61DC">
        <w:t xml:space="preserve"> PM, Saturdays </w:t>
      </w:r>
      <w:r>
        <w:t xml:space="preserve">(anytime) </w:t>
      </w:r>
      <w:r w:rsidR="00143BE9" w:rsidRPr="001F61DC">
        <w:t xml:space="preserve">and Sundays after 2 PM. Place an X on dates you are completely unavailable. </w:t>
      </w:r>
      <w:r w:rsidR="00143BE9" w:rsidRPr="001F61DC">
        <w:rPr>
          <w:b/>
        </w:rPr>
        <w:t xml:space="preserve">If conflicts are negotiable, please note. </w:t>
      </w:r>
      <w:r w:rsidR="00143BE9" w:rsidRPr="00B329E0">
        <w:rPr>
          <w:b/>
          <w:shd w:val="clear" w:color="auto" w:fill="FFFFFF" w:themeFill="background1"/>
        </w:rPr>
        <w:t xml:space="preserve">Conflicts after </w:t>
      </w:r>
      <w:r w:rsidR="00AE5AF9">
        <w:rPr>
          <w:b/>
          <w:shd w:val="clear" w:color="auto" w:fill="FFFFFF" w:themeFill="background1"/>
        </w:rPr>
        <w:t xml:space="preserve">Sept. 1 </w:t>
      </w:r>
      <w:r w:rsidR="00143BE9" w:rsidRPr="00B329E0">
        <w:rPr>
          <w:b/>
          <w:shd w:val="clear" w:color="auto" w:fill="FFFFFF" w:themeFill="background1"/>
        </w:rPr>
        <w:t xml:space="preserve">may prevent you from being cast. </w:t>
      </w:r>
    </w:p>
    <w:p w14:paraId="10CF8576" w14:textId="4253799B" w:rsidR="00143BE9" w:rsidRPr="00BE3304" w:rsidRDefault="00143BE9" w:rsidP="00A20F29">
      <w:pPr>
        <w:pBdr>
          <w:bottom w:val="single" w:sz="12" w:space="1" w:color="auto"/>
        </w:pBdr>
        <w:rPr>
          <w:sz w:val="20"/>
          <w:szCs w:val="20"/>
        </w:rPr>
      </w:pPr>
    </w:p>
    <w:tbl>
      <w:tblPr>
        <w:tblpPr w:leftFromText="180" w:rightFromText="180" w:vertAnchor="text" w:horzAnchor="margin" w:tblpY="5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4"/>
        <w:gridCol w:w="1481"/>
        <w:gridCol w:w="1710"/>
        <w:gridCol w:w="1696"/>
        <w:gridCol w:w="1629"/>
        <w:gridCol w:w="1322"/>
        <w:gridCol w:w="1558"/>
      </w:tblGrid>
      <w:tr w:rsidR="005C38F0" w14:paraId="2A9E5E95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6157F" w14:textId="77777777" w:rsidR="00A20F29" w:rsidRDefault="00A20F29">
            <w:pPr>
              <w:rPr>
                <w:b/>
                <w:bCs/>
              </w:rPr>
            </w:pPr>
            <w:r>
              <w:rPr>
                <w:b/>
                <w:bCs/>
              </w:rPr>
              <w:t>Sunday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3793C" w14:textId="77777777" w:rsidR="00A20F29" w:rsidRDefault="00A20F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nda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ED34F" w14:textId="77777777" w:rsidR="00A20F29" w:rsidRDefault="00A20F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esday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D2F61" w14:textId="77777777" w:rsidR="00A20F29" w:rsidRDefault="00A20F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dnesday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F6020" w14:textId="77777777" w:rsidR="00A20F29" w:rsidRDefault="00A20F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ursday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774D4" w14:textId="77777777" w:rsidR="00A20F29" w:rsidRDefault="00A20F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9D49D" w14:textId="77777777" w:rsidR="00A20F29" w:rsidRDefault="00A20F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urday</w:t>
            </w:r>
          </w:p>
        </w:tc>
      </w:tr>
      <w:tr w:rsidR="005C38F0" w14:paraId="006200CB" w14:textId="77777777" w:rsidTr="009368D0">
        <w:trPr>
          <w:trHeight w:val="335"/>
        </w:trPr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10283" w14:textId="5D27C148" w:rsidR="00DC0904" w:rsidRPr="00257167" w:rsidRDefault="009368D0" w:rsidP="0086183C">
            <w:r>
              <w:t>JUNE 13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A264C" w14:textId="0E741A6C" w:rsidR="00DC0904" w:rsidRDefault="009368D0">
            <w:r>
              <w:t>14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BE8C2" w14:textId="330BF024" w:rsidR="00DC0904" w:rsidRDefault="009368D0">
            <w:r>
              <w:t>15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567FD" w14:textId="38A6214A" w:rsidR="00DC0904" w:rsidRDefault="009368D0">
            <w:r>
              <w:t>16</w:t>
            </w:r>
          </w:p>
          <w:p w14:paraId="552D2853" w14:textId="5A06D710" w:rsidR="009001E3" w:rsidRDefault="009001E3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0EDCA" w14:textId="583B1D0D" w:rsidR="00DC0904" w:rsidRDefault="009368D0">
            <w:r>
              <w:t>17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5F3EF7" w14:textId="3F3C96A9" w:rsidR="00DC0904" w:rsidRDefault="009368D0">
            <w:r>
              <w:t>18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241B8" w14:textId="6263C412" w:rsidR="007926FE" w:rsidRDefault="009368D0" w:rsidP="00D90B18">
            <w:r>
              <w:t>19</w:t>
            </w:r>
          </w:p>
          <w:p w14:paraId="2865DBA7" w14:textId="77777777" w:rsidR="00AE5AF9" w:rsidRDefault="00AE5AF9" w:rsidP="00D90B18"/>
          <w:p w14:paraId="2BFF68BE" w14:textId="7CFF3CF3" w:rsidR="009001E3" w:rsidRDefault="009001E3" w:rsidP="00D90B18"/>
        </w:tc>
      </w:tr>
      <w:tr w:rsidR="005C38F0" w14:paraId="1A65393A" w14:textId="77777777" w:rsidTr="009001E3">
        <w:trPr>
          <w:trHeight w:val="335"/>
        </w:trPr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3BC00" w14:textId="3AA4C80A" w:rsidR="00DC0904" w:rsidRPr="00257167" w:rsidRDefault="009368D0" w:rsidP="0086183C">
            <w:r>
              <w:t>20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02D1C" w14:textId="04244418" w:rsidR="00DC0904" w:rsidRDefault="009368D0">
            <w:r>
              <w:t>2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F4E3B" w14:textId="2B879E3B" w:rsidR="00DC0904" w:rsidRDefault="009368D0">
            <w:r>
              <w:t>22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4A589" w14:textId="50A7FB1E" w:rsidR="00DC0904" w:rsidRDefault="009368D0">
            <w:r>
              <w:t>23</w:t>
            </w:r>
          </w:p>
          <w:p w14:paraId="1575667D" w14:textId="77777777" w:rsidR="009001E3" w:rsidRDefault="009001E3"/>
          <w:p w14:paraId="25391D14" w14:textId="31AEAED1" w:rsidR="00AE5AF9" w:rsidRDefault="00AE5AF9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D5478" w14:textId="1F0B0FB4" w:rsidR="00DC0904" w:rsidRDefault="009368D0">
            <w:r>
              <w:t>24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3E4F04" w14:textId="65A8EB53" w:rsidR="00DC0904" w:rsidRDefault="009368D0">
            <w:r>
              <w:t>2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40DEA" w14:textId="14967910" w:rsidR="007926FE" w:rsidRDefault="009368D0" w:rsidP="00D90B18">
            <w:r>
              <w:t>26</w:t>
            </w:r>
          </w:p>
          <w:p w14:paraId="246A3AF9" w14:textId="2B300B08" w:rsidR="009001E3" w:rsidRDefault="009001E3" w:rsidP="00D90B18"/>
        </w:tc>
      </w:tr>
      <w:tr w:rsidR="005C38F0" w14:paraId="30BF0375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90BDA" w14:textId="28F279B2" w:rsidR="00257167" w:rsidRPr="00D90B18" w:rsidRDefault="009368D0" w:rsidP="00257167">
            <w:r>
              <w:t>27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8871C" w14:textId="121A61A9" w:rsidR="00257167" w:rsidRPr="00D90B18" w:rsidRDefault="009368D0" w:rsidP="00257167">
            <w:r>
              <w:t>28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43F9A4" w14:textId="6980F1D9" w:rsidR="00257167" w:rsidRPr="00D90B18" w:rsidRDefault="009368D0" w:rsidP="00257167">
            <w:r>
              <w:t>29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BC12E0" w14:textId="77777777" w:rsidR="00257167" w:rsidRDefault="009368D0" w:rsidP="00257167">
            <w:r>
              <w:t>30</w:t>
            </w:r>
          </w:p>
          <w:p w14:paraId="7B93FBF5" w14:textId="77777777" w:rsidR="00AE5AF9" w:rsidRDefault="00AE5AF9" w:rsidP="00257167"/>
          <w:p w14:paraId="03CCD276" w14:textId="0A2D0135" w:rsidR="00AE5AF9" w:rsidRPr="00D90B18" w:rsidRDefault="00AE5AF9" w:rsidP="00257167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B2B016" w14:textId="66A19F5C" w:rsidR="00257167" w:rsidRPr="00D90B18" w:rsidRDefault="009368D0" w:rsidP="00257167">
            <w:r>
              <w:t>JULY  1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47E55" w14:textId="77777777" w:rsidR="00257167" w:rsidRDefault="009368D0" w:rsidP="00257167">
            <w:r>
              <w:t>2</w:t>
            </w:r>
          </w:p>
          <w:p w14:paraId="32899780" w14:textId="77777777" w:rsidR="001C3F63" w:rsidRDefault="001C3F63" w:rsidP="00257167"/>
          <w:p w14:paraId="591A372C" w14:textId="49CF58AC" w:rsidR="001C3F63" w:rsidRPr="00D90B18" w:rsidRDefault="001C3F63" w:rsidP="00257167"/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8C7BF" w14:textId="0B5156A0" w:rsidR="00257167" w:rsidRDefault="009368D0" w:rsidP="00257167">
            <w:r>
              <w:t>3</w:t>
            </w:r>
          </w:p>
          <w:p w14:paraId="09A09880" w14:textId="77777777" w:rsidR="009001E3" w:rsidRDefault="009001E3" w:rsidP="00257167"/>
          <w:p w14:paraId="5DC38480" w14:textId="4DF9F7B4" w:rsidR="0072783D" w:rsidRPr="00D90B18" w:rsidRDefault="0072783D" w:rsidP="00257167"/>
        </w:tc>
      </w:tr>
      <w:tr w:rsidR="005C38F0" w14:paraId="20629B52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47AFE" w14:textId="01BBCD6A" w:rsidR="00257167" w:rsidRPr="00937D81" w:rsidRDefault="009368D0" w:rsidP="00257167">
            <w:r>
              <w:t>4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F33CD" w14:textId="2A2ED7D3" w:rsidR="00257167" w:rsidRPr="00937D81" w:rsidRDefault="009368D0" w:rsidP="00257167">
            <w:r>
              <w:t>5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2E490" w14:textId="2D93DD3C" w:rsidR="00257167" w:rsidRPr="00937D81" w:rsidRDefault="009368D0" w:rsidP="00257167">
            <w:r>
              <w:t>6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81E31" w14:textId="77777777" w:rsidR="00257167" w:rsidRDefault="009368D0" w:rsidP="00257167">
            <w:r>
              <w:t>7</w:t>
            </w:r>
          </w:p>
          <w:p w14:paraId="1DA477B8" w14:textId="77777777" w:rsidR="00AE5AF9" w:rsidRDefault="00AE5AF9" w:rsidP="00257167"/>
          <w:p w14:paraId="17D73EC9" w14:textId="149B1C97" w:rsidR="00AE5AF9" w:rsidRPr="00937D81" w:rsidRDefault="00AE5AF9" w:rsidP="00257167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0580C" w14:textId="5E76BAD2" w:rsidR="00257167" w:rsidRPr="00937D81" w:rsidRDefault="009368D0" w:rsidP="00257167">
            <w:r>
              <w:t>8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E9296" w14:textId="272C544D" w:rsidR="00257167" w:rsidRPr="00937D81" w:rsidRDefault="009368D0" w:rsidP="00257167">
            <w:pPr>
              <w:rPr>
                <w:sz w:val="16"/>
                <w:szCs w:val="16"/>
              </w:rPr>
            </w:pPr>
            <w:r>
              <w:t>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A8E3A" w14:textId="34EB9D85" w:rsidR="00257167" w:rsidRDefault="009368D0" w:rsidP="00257167">
            <w:r>
              <w:t>10</w:t>
            </w:r>
          </w:p>
          <w:p w14:paraId="02054CDE" w14:textId="2323A415" w:rsidR="009001E3" w:rsidRPr="00937D81" w:rsidRDefault="009001E3" w:rsidP="00257167"/>
        </w:tc>
      </w:tr>
      <w:tr w:rsidR="005C38F0" w14:paraId="44AEDECB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E4682" w14:textId="3045A37C" w:rsidR="00257167" w:rsidRDefault="009368D0" w:rsidP="00257167">
            <w:r>
              <w:t>11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3ABFD" w14:textId="308A7F31" w:rsidR="00257167" w:rsidRPr="00257167" w:rsidRDefault="009368D0" w:rsidP="00257167">
            <w:r>
              <w:t>1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9F3AD" w14:textId="62A273EE" w:rsidR="00257167" w:rsidRPr="00257167" w:rsidRDefault="009368D0" w:rsidP="00257167">
            <w:r>
              <w:t>13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0D92D" w14:textId="49917D6C" w:rsidR="00257167" w:rsidRDefault="009368D0" w:rsidP="00257167">
            <w:r>
              <w:t>14</w:t>
            </w:r>
          </w:p>
          <w:p w14:paraId="6D857F2F" w14:textId="77777777" w:rsidR="00AE5AF9" w:rsidRDefault="00AE5AF9" w:rsidP="00257167"/>
          <w:p w14:paraId="2975F82F" w14:textId="58A060DD" w:rsidR="009001E3" w:rsidRPr="00257167" w:rsidRDefault="009001E3" w:rsidP="00257167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F8572" w14:textId="139A9FB1" w:rsidR="00257167" w:rsidRPr="00257167" w:rsidRDefault="009368D0" w:rsidP="00257167">
            <w:r>
              <w:t>15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F15D8" w14:textId="648D66C7" w:rsidR="00257167" w:rsidRPr="00257167" w:rsidRDefault="009368D0" w:rsidP="00257167">
            <w:r>
              <w:t>1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8F9BF" w14:textId="458C410D" w:rsidR="00257167" w:rsidRDefault="009368D0" w:rsidP="00257167">
            <w:r>
              <w:t>17</w:t>
            </w:r>
          </w:p>
          <w:p w14:paraId="18E5D87C" w14:textId="120EFD52" w:rsidR="009001E3" w:rsidRPr="00257167" w:rsidRDefault="009001E3" w:rsidP="00257167"/>
        </w:tc>
      </w:tr>
      <w:tr w:rsidR="005C38F0" w14:paraId="7F29000F" w14:textId="77777777" w:rsidTr="009001E3">
        <w:trPr>
          <w:trHeight w:val="272"/>
        </w:trPr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5F21C" w14:textId="4EFB92B8" w:rsidR="00257167" w:rsidRPr="00C63B16" w:rsidRDefault="009368D0" w:rsidP="00257167">
            <w:r>
              <w:t>18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5BFEA" w14:textId="7777F521" w:rsidR="00257167" w:rsidRPr="00257167" w:rsidRDefault="009368D0" w:rsidP="00257167">
            <w:r>
              <w:t>19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04022" w14:textId="74D35373" w:rsidR="00257167" w:rsidRPr="00257167" w:rsidRDefault="009368D0" w:rsidP="00257167">
            <w:r>
              <w:t>2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287BC" w14:textId="77777777" w:rsidR="00257167" w:rsidRDefault="009368D0" w:rsidP="00257167">
            <w:r>
              <w:t>21</w:t>
            </w:r>
          </w:p>
          <w:p w14:paraId="4545B8AD" w14:textId="77777777" w:rsidR="00AE5AF9" w:rsidRDefault="00AE5AF9" w:rsidP="00257167"/>
          <w:p w14:paraId="5C09472B" w14:textId="65BE0153" w:rsidR="00AE5AF9" w:rsidRPr="00257167" w:rsidRDefault="00AE5AF9" w:rsidP="00257167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C2F42" w14:textId="5CE73CEE" w:rsidR="00257167" w:rsidRPr="00257167" w:rsidRDefault="009368D0" w:rsidP="00257167">
            <w:r>
              <w:t>22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DF3BB" w14:textId="2DBAAD9C" w:rsidR="00257167" w:rsidRPr="00257167" w:rsidRDefault="009368D0" w:rsidP="00257167">
            <w:r>
              <w:t>2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117D6" w14:textId="20FA3F40" w:rsidR="00257167" w:rsidRDefault="009368D0" w:rsidP="00257167">
            <w:r>
              <w:t>24</w:t>
            </w:r>
          </w:p>
          <w:p w14:paraId="2D966EE5" w14:textId="2D31EEC0" w:rsidR="009001E3" w:rsidRPr="00257167" w:rsidRDefault="009001E3" w:rsidP="00257167"/>
        </w:tc>
      </w:tr>
      <w:tr w:rsidR="005C38F0" w14:paraId="1E801E40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43A7B" w14:textId="5180561D" w:rsidR="00A20F29" w:rsidRDefault="009368D0">
            <w:r>
              <w:t>25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D0747" w14:textId="7A996E08" w:rsidR="003409DA" w:rsidRPr="00257167" w:rsidRDefault="009368D0">
            <w:r>
              <w:t>26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D27A7" w14:textId="0DB3783B" w:rsidR="00A20F29" w:rsidRPr="00257167" w:rsidRDefault="007973FE">
            <w:r>
              <w:t>27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7A879" w14:textId="1ECA916D" w:rsidR="00A20F29" w:rsidRDefault="007973FE">
            <w:r>
              <w:t>28</w:t>
            </w:r>
          </w:p>
          <w:p w14:paraId="5C39CE80" w14:textId="30B3DE6A" w:rsidR="00AE5AF9" w:rsidRDefault="00AE5AF9"/>
          <w:p w14:paraId="5CF70AFB" w14:textId="6A88537C" w:rsidR="009001E3" w:rsidRPr="00257167" w:rsidRDefault="009001E3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D2CCF" w14:textId="51AC6A22" w:rsidR="00A20F29" w:rsidRPr="00257167" w:rsidRDefault="007973FE">
            <w:r>
              <w:t>29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CAAB5" w14:textId="09D7916E" w:rsidR="00A20F29" w:rsidRPr="00257167" w:rsidRDefault="007973FE">
            <w:r>
              <w:t>3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86427" w14:textId="59C8BD4E" w:rsidR="00BE3304" w:rsidRDefault="007973FE">
            <w:r>
              <w:t>31</w:t>
            </w:r>
          </w:p>
          <w:p w14:paraId="250DD3B9" w14:textId="121C4FA7" w:rsidR="009001E3" w:rsidRPr="00257167" w:rsidRDefault="009001E3"/>
        </w:tc>
      </w:tr>
      <w:tr w:rsidR="005C38F0" w14:paraId="58AB57D9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54003" w14:textId="67085B34" w:rsidR="00B500BA" w:rsidRDefault="007973FE" w:rsidP="003409DA">
            <w:r>
              <w:t>AUGUST 1</w:t>
            </w:r>
          </w:p>
          <w:p w14:paraId="2E4586DC" w14:textId="77777777" w:rsidR="00B500BA" w:rsidRDefault="00B500BA" w:rsidP="003409DA"/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3829C" w14:textId="78F270C4" w:rsidR="00A20F29" w:rsidRDefault="007973FE" w:rsidP="00045ABB">
            <w:r>
              <w:t>2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6664A" w14:textId="77777777" w:rsidR="00A20F29" w:rsidRDefault="007973FE">
            <w:r>
              <w:t>3</w:t>
            </w:r>
          </w:p>
          <w:p w14:paraId="1B009D0A" w14:textId="77777777" w:rsidR="00F54FB9" w:rsidRDefault="00F54FB9"/>
          <w:p w14:paraId="6AC66898" w14:textId="2CCEF7AE" w:rsidR="00F54FB9" w:rsidRDefault="00F54FB9"/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29E85" w14:textId="77777777" w:rsidR="00A20F29" w:rsidRDefault="007973FE">
            <w:r>
              <w:t>4</w:t>
            </w:r>
          </w:p>
          <w:p w14:paraId="2128A673" w14:textId="6385DB3F" w:rsidR="00AE5AF9" w:rsidRDefault="00AE5AF9"/>
          <w:p w14:paraId="2138E03F" w14:textId="77777777" w:rsidR="001C3F63" w:rsidRDefault="001C3F63"/>
          <w:p w14:paraId="58A78BD3" w14:textId="75C85318" w:rsidR="00AE5AF9" w:rsidRDefault="00AE5AF9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BFA31" w14:textId="1D8DE785" w:rsidR="00A20F29" w:rsidRDefault="007973FE">
            <w:r>
              <w:t>5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9E9CB" w14:textId="21F795DB" w:rsidR="00A20F29" w:rsidRDefault="007973FE">
            <w:r>
              <w:t>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FED0B" w14:textId="323CB732" w:rsidR="00A20F29" w:rsidRDefault="007973FE">
            <w:r>
              <w:t>7</w:t>
            </w:r>
          </w:p>
          <w:p w14:paraId="7478C85C" w14:textId="1F9705A2" w:rsidR="009001E3" w:rsidRDefault="009001E3"/>
        </w:tc>
      </w:tr>
      <w:tr w:rsidR="005C38F0" w14:paraId="4C44983B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878FB" w14:textId="40BB47E7" w:rsidR="00B500BA" w:rsidRDefault="007973FE">
            <w:pPr>
              <w:rPr>
                <w:sz w:val="16"/>
                <w:szCs w:val="16"/>
              </w:rPr>
            </w:pPr>
            <w:r>
              <w:t>8</w:t>
            </w:r>
          </w:p>
          <w:p w14:paraId="28E617DE" w14:textId="77777777" w:rsidR="00A20F29" w:rsidRDefault="00A20F29"/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E5B98" w14:textId="1626228C" w:rsidR="00A20F29" w:rsidRDefault="007973FE">
            <w:r>
              <w:t>9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E4A27" w14:textId="77777777" w:rsidR="00A20F29" w:rsidRDefault="007973FE">
            <w:r>
              <w:t>10</w:t>
            </w:r>
          </w:p>
          <w:p w14:paraId="613F1C88" w14:textId="77777777" w:rsidR="00F54FB9" w:rsidRDefault="00F54FB9"/>
          <w:p w14:paraId="737C95AE" w14:textId="1A5F9E0D" w:rsidR="00F54FB9" w:rsidRDefault="00F54FB9"/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B637" w14:textId="77777777" w:rsidR="00A20F29" w:rsidRDefault="007973FE">
            <w:r>
              <w:t>11</w:t>
            </w:r>
          </w:p>
          <w:p w14:paraId="60FF391D" w14:textId="1DFF9AFE" w:rsidR="00AE5AF9" w:rsidRDefault="00AE5AF9"/>
          <w:p w14:paraId="71E9CE66" w14:textId="77777777" w:rsidR="001C3F63" w:rsidRDefault="001C3F63"/>
          <w:p w14:paraId="0D872EA6" w14:textId="1E594029" w:rsidR="00AE5AF9" w:rsidRDefault="00AE5AF9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5424A" w14:textId="6D99D3FA" w:rsidR="00A20F29" w:rsidRDefault="007973FE">
            <w:r>
              <w:t>12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CDC43" w14:textId="48AD17D3" w:rsidR="00A20F29" w:rsidRDefault="007973FE">
            <w:r>
              <w:t>1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A589F" w14:textId="17FC0ECF" w:rsidR="00C63B16" w:rsidRDefault="007973FE">
            <w:r>
              <w:t>14</w:t>
            </w:r>
          </w:p>
          <w:p w14:paraId="44BAC5D7" w14:textId="00F5ACFF" w:rsidR="009001E3" w:rsidRDefault="009001E3"/>
        </w:tc>
      </w:tr>
      <w:tr w:rsidR="005C38F0" w14:paraId="39967810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0085" w14:textId="2E8B61C7" w:rsidR="00B500BA" w:rsidRDefault="007973FE">
            <w:r>
              <w:t>15</w:t>
            </w:r>
          </w:p>
          <w:p w14:paraId="40A6AD7B" w14:textId="77777777" w:rsidR="00A20F29" w:rsidRDefault="00A20F29"/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A263E" w14:textId="5D8B33D2" w:rsidR="00A20F29" w:rsidRDefault="007973FE">
            <w:r>
              <w:t>16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9F415" w14:textId="77777777" w:rsidR="00A20F29" w:rsidRDefault="007973FE">
            <w:r>
              <w:t>17</w:t>
            </w:r>
          </w:p>
          <w:p w14:paraId="6F8D2FC6" w14:textId="77777777" w:rsidR="00F54FB9" w:rsidRDefault="00F54FB9"/>
          <w:p w14:paraId="7E79FB33" w14:textId="3EF59CCD" w:rsidR="00F54FB9" w:rsidRDefault="00F54FB9"/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094B0" w14:textId="77777777" w:rsidR="00A20F29" w:rsidRDefault="007973FE">
            <w:r>
              <w:t>18</w:t>
            </w:r>
          </w:p>
          <w:p w14:paraId="67551181" w14:textId="31A00DE0" w:rsidR="00AE5AF9" w:rsidRDefault="00AE5AF9"/>
          <w:p w14:paraId="644116BA" w14:textId="77777777" w:rsidR="001C3F63" w:rsidRDefault="001C3F63"/>
          <w:p w14:paraId="28A6DC33" w14:textId="31C4D611" w:rsidR="00AE5AF9" w:rsidRDefault="00AE5AF9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A4FFE" w14:textId="0E7F225E" w:rsidR="00A20F29" w:rsidRDefault="007973FE">
            <w:r>
              <w:t>19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B9758" w14:textId="66543936" w:rsidR="00A20F29" w:rsidRDefault="007973FE">
            <w:r>
              <w:t>2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E7BFD" w14:textId="1D05CD89" w:rsidR="009001E3" w:rsidRDefault="007973FE">
            <w:r>
              <w:t>21</w:t>
            </w:r>
          </w:p>
          <w:p w14:paraId="32A9DD2B" w14:textId="47D129D4" w:rsidR="009001E3" w:rsidRDefault="009001E3"/>
        </w:tc>
      </w:tr>
      <w:tr w:rsidR="005C38F0" w14:paraId="67F60C50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576F7" w14:textId="33F5953C" w:rsidR="003409DA" w:rsidRDefault="007973FE">
            <w:r>
              <w:t>22</w:t>
            </w:r>
          </w:p>
          <w:p w14:paraId="1D61950F" w14:textId="77777777" w:rsidR="00B500BA" w:rsidRDefault="00B500BA"/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0242F" w14:textId="61C912BF" w:rsidR="00A20F29" w:rsidRDefault="007973FE">
            <w:r>
              <w:t>2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900B4" w14:textId="158E85D1" w:rsidR="00A20F29" w:rsidRDefault="007973FE">
            <w:r>
              <w:t>24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A567E" w14:textId="458D7F12" w:rsidR="00A20F29" w:rsidRDefault="007973FE">
            <w:r>
              <w:t>25</w:t>
            </w:r>
          </w:p>
          <w:p w14:paraId="60509D05" w14:textId="0FA4AD99" w:rsidR="00AE5AF9" w:rsidRDefault="00AE5AF9"/>
          <w:p w14:paraId="3BA485D2" w14:textId="77777777" w:rsidR="00AE5AF9" w:rsidRDefault="00AE5AF9"/>
          <w:p w14:paraId="15BCED3C" w14:textId="29A1DEBA" w:rsidR="0020381F" w:rsidRDefault="0020381F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5154D" w14:textId="722BABBE" w:rsidR="009001E3" w:rsidRDefault="007973FE">
            <w:r>
              <w:t>26</w:t>
            </w:r>
          </w:p>
          <w:p w14:paraId="0BE5C362" w14:textId="52A4739F" w:rsidR="00B673E4" w:rsidRDefault="00B673E4"/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53D01" w14:textId="745FE730" w:rsidR="00A20F29" w:rsidRDefault="007973FE">
            <w:r>
              <w:t>2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E98A0" w14:textId="54CDCE90" w:rsidR="009001E3" w:rsidRDefault="007973FE">
            <w:r>
              <w:t>28</w:t>
            </w:r>
          </w:p>
          <w:p w14:paraId="767A41AD" w14:textId="77777777" w:rsidR="00AE5AF9" w:rsidRDefault="00AE5AF9"/>
          <w:p w14:paraId="7A81FDE4" w14:textId="7E2767CE" w:rsidR="009001E3" w:rsidRDefault="009001E3"/>
        </w:tc>
      </w:tr>
      <w:tr w:rsidR="005C38F0" w14:paraId="6CAC4A7C" w14:textId="77777777" w:rsidTr="009001E3">
        <w:trPr>
          <w:trHeight w:val="303"/>
        </w:trPr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59ADF" w14:textId="4D82217E" w:rsidR="00D90B18" w:rsidRPr="008B6A69" w:rsidRDefault="007973FE" w:rsidP="00F41080">
            <w:pPr>
              <w:rPr>
                <w:sz w:val="20"/>
                <w:szCs w:val="20"/>
              </w:rPr>
            </w:pPr>
            <w:r>
              <w:t>29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33A3A" w14:textId="6CAC7E0D" w:rsidR="00A20F29" w:rsidRDefault="007973FE" w:rsidP="008B6A69">
            <w:r>
              <w:t>3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D750C" w14:textId="21E4FB2F" w:rsidR="00A20F29" w:rsidRDefault="007973FE">
            <w:r>
              <w:t>31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0B06D" w14:textId="77777777" w:rsidR="00A20F29" w:rsidRDefault="007973FE" w:rsidP="008B6A69">
            <w:r>
              <w:t>SEPT</w:t>
            </w:r>
            <w:r w:rsidR="00AE5AF9">
              <w:t xml:space="preserve">. </w:t>
            </w:r>
            <w:r>
              <w:t>1</w:t>
            </w:r>
          </w:p>
          <w:p w14:paraId="607A1B9B" w14:textId="166EADD4" w:rsidR="00AE5AF9" w:rsidRDefault="00AE5AF9" w:rsidP="008B6A69"/>
          <w:p w14:paraId="2F0F4AE6" w14:textId="77777777" w:rsidR="00F54FB9" w:rsidRDefault="00F54FB9" w:rsidP="008B6A69"/>
          <w:p w14:paraId="05F02D1F" w14:textId="265D32FF" w:rsidR="00AE5AF9" w:rsidRDefault="00AE5AF9" w:rsidP="008B6A69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2D2990" w14:textId="735D5956" w:rsidR="009001E3" w:rsidRDefault="007973FE">
            <w:r>
              <w:t>2</w:t>
            </w:r>
          </w:p>
          <w:p w14:paraId="69FFB6FB" w14:textId="0526A738" w:rsidR="00B673E4" w:rsidRDefault="00B673E4"/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1BA848" w14:textId="2DB0A7C5" w:rsidR="00A20F29" w:rsidRDefault="007973FE">
            <w:r>
              <w:t>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99C1B9" w14:textId="6D210695" w:rsidR="009001E3" w:rsidRDefault="007973FE">
            <w:r>
              <w:t>4</w:t>
            </w:r>
          </w:p>
          <w:p w14:paraId="4A13979D" w14:textId="7B9D0195" w:rsidR="009001E3" w:rsidRDefault="009001E3"/>
        </w:tc>
      </w:tr>
      <w:tr w:rsidR="005C38F0" w14:paraId="42FD91AB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155E62" w14:textId="3D05682F" w:rsidR="00257167" w:rsidRPr="00257167" w:rsidRDefault="007973FE" w:rsidP="00257167">
            <w:r>
              <w:t>5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92A57" w14:textId="60B927AD" w:rsidR="00257167" w:rsidRPr="00257167" w:rsidRDefault="007973FE" w:rsidP="00257167">
            <w:r>
              <w:t>6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169C" w14:textId="76081BE4" w:rsidR="00257167" w:rsidRPr="00257167" w:rsidRDefault="007973FE" w:rsidP="00257167">
            <w:r>
              <w:t>7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C1DB5" w14:textId="77777777" w:rsidR="00257167" w:rsidRDefault="007973FE" w:rsidP="00257167">
            <w:r>
              <w:t>8</w:t>
            </w:r>
          </w:p>
          <w:p w14:paraId="72D3286C" w14:textId="77777777" w:rsidR="00AE5AF9" w:rsidRDefault="00AE5AF9" w:rsidP="00257167"/>
          <w:p w14:paraId="2FE231B2" w14:textId="78B92BD3" w:rsidR="00F54FB9" w:rsidRPr="00257167" w:rsidRDefault="00F54FB9" w:rsidP="00257167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93709" w14:textId="278045C3" w:rsidR="00257167" w:rsidRPr="00257167" w:rsidRDefault="007973FE" w:rsidP="00257167">
            <w:r>
              <w:t>9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0FEAD" w14:textId="65532EF7" w:rsidR="00257167" w:rsidRPr="001B7BCF" w:rsidRDefault="009001E3" w:rsidP="00257167">
            <w:pPr>
              <w:rPr>
                <w:sz w:val="18"/>
                <w:szCs w:val="18"/>
              </w:rPr>
            </w:pPr>
            <w:r>
              <w:t>1</w:t>
            </w:r>
            <w:r w:rsidR="007973FE">
              <w:t>0</w:t>
            </w:r>
            <w:r>
              <w:br/>
            </w:r>
            <w:r w:rsidRPr="001B7BCF">
              <w:rPr>
                <w:sz w:val="18"/>
                <w:szCs w:val="18"/>
              </w:rPr>
              <w:t>7:30 PM show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CF407" w14:textId="2EBFFDC7" w:rsidR="00257167" w:rsidRPr="00257167" w:rsidRDefault="00DC0904" w:rsidP="00257167">
            <w:r>
              <w:t>1</w:t>
            </w:r>
            <w:r w:rsidR="007973FE">
              <w:t>1</w:t>
            </w:r>
          </w:p>
          <w:p w14:paraId="7B749824" w14:textId="01E6BD85" w:rsidR="009001E3" w:rsidRPr="00257167" w:rsidRDefault="007973FE" w:rsidP="00AE5AF9">
            <w:r>
              <w:rPr>
                <w:sz w:val="20"/>
                <w:szCs w:val="20"/>
              </w:rPr>
              <w:t>7:</w:t>
            </w:r>
            <w:r w:rsidR="00890C21" w:rsidRPr="00890C21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0</w:t>
            </w:r>
            <w:r w:rsidR="00890C21" w:rsidRPr="00890C21">
              <w:rPr>
                <w:sz w:val="20"/>
                <w:szCs w:val="20"/>
              </w:rPr>
              <w:t xml:space="preserve"> PM show</w:t>
            </w:r>
          </w:p>
        </w:tc>
      </w:tr>
      <w:tr w:rsidR="005C38F0" w14:paraId="06251952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24235" w14:textId="3754674D" w:rsidR="00257167" w:rsidRPr="00257167" w:rsidRDefault="00DC0904" w:rsidP="00257167">
            <w:r>
              <w:t>1</w:t>
            </w:r>
            <w:r w:rsidR="007973FE">
              <w:t>2</w:t>
            </w:r>
          </w:p>
          <w:p w14:paraId="14CA18E0" w14:textId="5482A9EE" w:rsidR="00257167" w:rsidRPr="00890C21" w:rsidRDefault="00257167" w:rsidP="00257167">
            <w:pPr>
              <w:rPr>
                <w:sz w:val="20"/>
                <w:szCs w:val="20"/>
              </w:rPr>
            </w:pPr>
            <w:r w:rsidRPr="00890C21">
              <w:rPr>
                <w:sz w:val="20"/>
                <w:szCs w:val="20"/>
              </w:rPr>
              <w:t>3</w:t>
            </w:r>
            <w:r w:rsidR="001F61DC" w:rsidRPr="00890C21">
              <w:rPr>
                <w:sz w:val="20"/>
                <w:szCs w:val="20"/>
              </w:rPr>
              <w:t xml:space="preserve"> PM </w:t>
            </w:r>
            <w:r w:rsidRPr="00890C21">
              <w:rPr>
                <w:sz w:val="20"/>
                <w:szCs w:val="20"/>
              </w:rPr>
              <w:t>show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9155B" w14:textId="7647007F" w:rsidR="00257167" w:rsidRPr="00257167" w:rsidRDefault="007973FE" w:rsidP="00257167">
            <w:r>
              <w:t>1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4FE94" w14:textId="3650C2B4" w:rsidR="00257167" w:rsidRPr="00257167" w:rsidRDefault="007973FE" w:rsidP="00257167">
            <w:r>
              <w:t>14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74848" w14:textId="32DDCEF0" w:rsidR="00257167" w:rsidRPr="00257167" w:rsidRDefault="007973FE" w:rsidP="00257167">
            <w:r>
              <w:t>15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98C56" w14:textId="1D54917E" w:rsidR="00257167" w:rsidRPr="00257167" w:rsidRDefault="007973FE" w:rsidP="00257167">
            <w:r>
              <w:t>16</w:t>
            </w:r>
            <w:r w:rsidR="00257167" w:rsidRPr="00257167">
              <w:br/>
            </w:r>
            <w:r w:rsidR="00890C21" w:rsidRPr="00890C21">
              <w:rPr>
                <w:sz w:val="20"/>
                <w:szCs w:val="20"/>
              </w:rPr>
              <w:t>7:30 PM show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892E8" w14:textId="501700C3" w:rsidR="00DC0904" w:rsidRDefault="007973FE" w:rsidP="00257167">
            <w:r>
              <w:t>17</w:t>
            </w:r>
          </w:p>
          <w:p w14:paraId="320E0BC9" w14:textId="107C8782" w:rsidR="00257167" w:rsidRPr="00257167" w:rsidRDefault="001B7BCF" w:rsidP="00257167">
            <w:r w:rsidRPr="001B7BCF">
              <w:rPr>
                <w:sz w:val="18"/>
                <w:szCs w:val="18"/>
              </w:rPr>
              <w:t>7:30 PM show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DE38" w14:textId="16B9FCE9" w:rsidR="007973FE" w:rsidRDefault="007973FE" w:rsidP="007973FE">
            <w:pPr>
              <w:rPr>
                <w:sz w:val="20"/>
                <w:szCs w:val="20"/>
              </w:rPr>
            </w:pPr>
            <w:r>
              <w:t>18</w:t>
            </w:r>
            <w:r w:rsidR="00257167" w:rsidRPr="00257167">
              <w:br/>
            </w:r>
            <w:r>
              <w:rPr>
                <w:sz w:val="20"/>
                <w:szCs w:val="20"/>
              </w:rPr>
              <w:t>7:</w:t>
            </w:r>
            <w:r w:rsidRPr="00890C21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0</w:t>
            </w:r>
            <w:r w:rsidRPr="00890C21">
              <w:rPr>
                <w:sz w:val="20"/>
                <w:szCs w:val="20"/>
              </w:rPr>
              <w:t xml:space="preserve"> PM show</w:t>
            </w:r>
          </w:p>
          <w:p w14:paraId="3835E1D2" w14:textId="2287C40A" w:rsidR="009001E3" w:rsidRPr="00257167" w:rsidRDefault="009001E3" w:rsidP="009001E3"/>
        </w:tc>
      </w:tr>
      <w:tr w:rsidR="005C38F0" w14:paraId="75C6BDCF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00BEB" w14:textId="1B133BF6" w:rsidR="00257167" w:rsidRPr="00257167" w:rsidRDefault="007973FE" w:rsidP="00257167">
            <w:r>
              <w:t>19</w:t>
            </w:r>
            <w:r w:rsidR="00257167" w:rsidRPr="00257167">
              <w:br/>
            </w:r>
            <w:r w:rsidR="00890C21" w:rsidRPr="00890C21">
              <w:rPr>
                <w:sz w:val="20"/>
                <w:szCs w:val="20"/>
              </w:rPr>
              <w:t>3 PM show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5EAD3" w14:textId="180DF120" w:rsidR="00257167" w:rsidRPr="00257167" w:rsidRDefault="007973FE" w:rsidP="00257167">
            <w:r>
              <w:t>2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E59D3" w14:textId="5B482485" w:rsidR="00257167" w:rsidRPr="00257167" w:rsidRDefault="007973FE" w:rsidP="00257167">
            <w:r>
              <w:t>21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8BDD4" w14:textId="208A1592" w:rsidR="00257167" w:rsidRPr="00257167" w:rsidRDefault="007973FE" w:rsidP="00257167">
            <w:r>
              <w:t>2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77A9" w14:textId="46AFBFC8" w:rsidR="00257167" w:rsidRPr="00257167" w:rsidRDefault="009001E3" w:rsidP="00257167">
            <w:r>
              <w:t>2</w:t>
            </w:r>
            <w:r w:rsidR="007973FE">
              <w:t>3</w:t>
            </w:r>
            <w:r w:rsidR="00257167" w:rsidRPr="00257167">
              <w:br/>
            </w:r>
            <w:r w:rsidR="00890C21" w:rsidRPr="00890C21">
              <w:rPr>
                <w:sz w:val="20"/>
                <w:szCs w:val="20"/>
              </w:rPr>
              <w:t>7:30 PM show</w:t>
            </w:r>
          </w:p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1F073" w14:textId="1680D34F" w:rsidR="00257167" w:rsidRPr="00257167" w:rsidRDefault="007973FE" w:rsidP="00257167">
            <w:r>
              <w:t>24</w:t>
            </w:r>
            <w:r w:rsidR="00257167" w:rsidRPr="00257167">
              <w:br/>
            </w:r>
            <w:r w:rsidR="001B7BCF" w:rsidRPr="001B7BCF">
              <w:rPr>
                <w:sz w:val="18"/>
                <w:szCs w:val="18"/>
              </w:rPr>
              <w:t>7:30 PM show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9945" w14:textId="4FC1AAD7" w:rsidR="009001E3" w:rsidRPr="00257167" w:rsidRDefault="007973FE" w:rsidP="009001E3">
            <w:r>
              <w:t>25</w:t>
            </w:r>
            <w:r w:rsidR="00FF13FF">
              <w:br/>
            </w:r>
            <w:r>
              <w:rPr>
                <w:sz w:val="20"/>
                <w:szCs w:val="20"/>
              </w:rPr>
              <w:t>7:</w:t>
            </w:r>
            <w:r w:rsidR="00890C21" w:rsidRPr="00890C21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0</w:t>
            </w:r>
            <w:r w:rsidR="00890C21" w:rsidRPr="00890C21">
              <w:rPr>
                <w:sz w:val="20"/>
                <w:szCs w:val="20"/>
              </w:rPr>
              <w:t xml:space="preserve"> PM show</w:t>
            </w:r>
          </w:p>
        </w:tc>
      </w:tr>
      <w:tr w:rsidR="005C38F0" w14:paraId="42118D33" w14:textId="77777777" w:rsidTr="009001E3"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4EF5E" w14:textId="77777777" w:rsidR="007973FE" w:rsidRDefault="007973FE" w:rsidP="00257167">
            <w:r>
              <w:t>26</w:t>
            </w:r>
          </w:p>
          <w:p w14:paraId="39658BFD" w14:textId="1912FA9C" w:rsidR="00257167" w:rsidRPr="00257167" w:rsidRDefault="00890C21" w:rsidP="00257167">
            <w:r w:rsidRPr="00890C21">
              <w:rPr>
                <w:sz w:val="20"/>
                <w:szCs w:val="20"/>
              </w:rPr>
              <w:t>3 PM show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842FA" w14:textId="6B483698" w:rsidR="00257167" w:rsidRPr="00257167" w:rsidRDefault="00257167" w:rsidP="00257167"/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3109" w14:textId="4C634EF1" w:rsidR="00257167" w:rsidRPr="00257167" w:rsidRDefault="00257167" w:rsidP="00257167"/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BF34C" w14:textId="18D858C8" w:rsidR="00257167" w:rsidRPr="00257167" w:rsidRDefault="00257167" w:rsidP="00257167"/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179F4" w14:textId="3ED2B358" w:rsidR="00257167" w:rsidRPr="00257167" w:rsidRDefault="00257167" w:rsidP="00257167"/>
        </w:tc>
        <w:tc>
          <w:tcPr>
            <w:tcW w:w="1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938E" w14:textId="343703C5" w:rsidR="00257167" w:rsidRPr="00257167" w:rsidRDefault="00257167" w:rsidP="00257167"/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989A0" w14:textId="4FC225FC" w:rsidR="00257167" w:rsidRPr="00257167" w:rsidRDefault="00257167" w:rsidP="00257167"/>
        </w:tc>
      </w:tr>
    </w:tbl>
    <w:p w14:paraId="3662C1B5" w14:textId="77777777" w:rsidR="00A20F29" w:rsidRDefault="00A20F29" w:rsidP="00A20F29">
      <w:pPr>
        <w:rPr>
          <w:vanish/>
        </w:rPr>
      </w:pPr>
    </w:p>
    <w:sectPr w:rsidR="00A20F29" w:rsidSect="00B115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LI0MDA0NrYwsLBU0lEKTi0uzszPAykwNKoFACt2CpYtAAAA"/>
  </w:docVars>
  <w:rsids>
    <w:rsidRoot w:val="00A20F29"/>
    <w:rsid w:val="00013A32"/>
    <w:rsid w:val="00045ABB"/>
    <w:rsid w:val="00093A7E"/>
    <w:rsid w:val="000A68B7"/>
    <w:rsid w:val="000B3BAC"/>
    <w:rsid w:val="000C051B"/>
    <w:rsid w:val="00143BE9"/>
    <w:rsid w:val="0016241F"/>
    <w:rsid w:val="00181385"/>
    <w:rsid w:val="001B7BCF"/>
    <w:rsid w:val="001C3F63"/>
    <w:rsid w:val="001C424A"/>
    <w:rsid w:val="001F61DC"/>
    <w:rsid w:val="0020381F"/>
    <w:rsid w:val="002142D4"/>
    <w:rsid w:val="00257167"/>
    <w:rsid w:val="002B0DEC"/>
    <w:rsid w:val="002D212C"/>
    <w:rsid w:val="00313349"/>
    <w:rsid w:val="00334D1E"/>
    <w:rsid w:val="003409DA"/>
    <w:rsid w:val="00365909"/>
    <w:rsid w:val="003C6088"/>
    <w:rsid w:val="003D762F"/>
    <w:rsid w:val="004027BA"/>
    <w:rsid w:val="00442B57"/>
    <w:rsid w:val="00452E5B"/>
    <w:rsid w:val="004564D0"/>
    <w:rsid w:val="00473857"/>
    <w:rsid w:val="004A4915"/>
    <w:rsid w:val="004D6D5D"/>
    <w:rsid w:val="004E064B"/>
    <w:rsid w:val="005C38F0"/>
    <w:rsid w:val="005C45AD"/>
    <w:rsid w:val="005D2ACF"/>
    <w:rsid w:val="00651063"/>
    <w:rsid w:val="00663331"/>
    <w:rsid w:val="00670CF6"/>
    <w:rsid w:val="006963CB"/>
    <w:rsid w:val="0072783D"/>
    <w:rsid w:val="00766F3D"/>
    <w:rsid w:val="007926FE"/>
    <w:rsid w:val="007973FE"/>
    <w:rsid w:val="0086183C"/>
    <w:rsid w:val="00882B61"/>
    <w:rsid w:val="008847EA"/>
    <w:rsid w:val="00890C21"/>
    <w:rsid w:val="008A0326"/>
    <w:rsid w:val="008B6A69"/>
    <w:rsid w:val="008E2B82"/>
    <w:rsid w:val="008F32B9"/>
    <w:rsid w:val="009001E3"/>
    <w:rsid w:val="009368D0"/>
    <w:rsid w:val="00937D81"/>
    <w:rsid w:val="009C3116"/>
    <w:rsid w:val="00A15497"/>
    <w:rsid w:val="00A20F29"/>
    <w:rsid w:val="00A21176"/>
    <w:rsid w:val="00A86572"/>
    <w:rsid w:val="00A96BDF"/>
    <w:rsid w:val="00AE5AF9"/>
    <w:rsid w:val="00AE7FB1"/>
    <w:rsid w:val="00B115B5"/>
    <w:rsid w:val="00B329E0"/>
    <w:rsid w:val="00B500BA"/>
    <w:rsid w:val="00B673E4"/>
    <w:rsid w:val="00BC5D20"/>
    <w:rsid w:val="00BC7526"/>
    <w:rsid w:val="00BE3304"/>
    <w:rsid w:val="00C05684"/>
    <w:rsid w:val="00C2617C"/>
    <w:rsid w:val="00C63B16"/>
    <w:rsid w:val="00CA2CBD"/>
    <w:rsid w:val="00D324EA"/>
    <w:rsid w:val="00D43910"/>
    <w:rsid w:val="00D90B18"/>
    <w:rsid w:val="00DC0904"/>
    <w:rsid w:val="00E33DE0"/>
    <w:rsid w:val="00E41C02"/>
    <w:rsid w:val="00E772B8"/>
    <w:rsid w:val="00F0699F"/>
    <w:rsid w:val="00F07598"/>
    <w:rsid w:val="00F41080"/>
    <w:rsid w:val="00F54FB9"/>
    <w:rsid w:val="00F949B2"/>
    <w:rsid w:val="00FF13FF"/>
    <w:rsid w:val="00FF5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698DE"/>
  <w15:docId w15:val="{EA7B8EE3-D4F9-4F8F-923C-2583D7D50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F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20F29"/>
    <w:pPr>
      <w:keepNext/>
      <w:outlineLvl w:val="0"/>
    </w:pPr>
    <w:rPr>
      <w:b/>
      <w:bCs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20F29"/>
    <w:pPr>
      <w:keepNext/>
      <w:jc w:val="center"/>
      <w:outlineLvl w:val="1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20F29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A20F29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Title">
    <w:name w:val="Title"/>
    <w:basedOn w:val="Normal"/>
    <w:link w:val="TitleChar"/>
    <w:qFormat/>
    <w:rsid w:val="00A20F29"/>
    <w:pPr>
      <w:jc w:val="center"/>
    </w:pPr>
    <w:rPr>
      <w:szCs w:val="20"/>
    </w:rPr>
  </w:style>
  <w:style w:type="character" w:customStyle="1" w:styleId="TitleChar">
    <w:name w:val="Title Char"/>
    <w:basedOn w:val="DefaultParagraphFont"/>
    <w:link w:val="Title"/>
    <w:rsid w:val="00A20F29"/>
    <w:rPr>
      <w:rFonts w:ascii="Times New Roman" w:eastAsia="Times New Roman" w:hAnsi="Times New Roman" w:cs="Times New Roman"/>
      <w:sz w:val="24"/>
      <w:szCs w:val="20"/>
    </w:rPr>
  </w:style>
  <w:style w:type="paragraph" w:styleId="BodyText2">
    <w:name w:val="Body Text 2"/>
    <w:basedOn w:val="Normal"/>
    <w:link w:val="BodyText2Char"/>
    <w:semiHidden/>
    <w:unhideWhenUsed/>
    <w:rsid w:val="00A20F29"/>
    <w:pPr>
      <w:jc w:val="center"/>
    </w:pPr>
    <w:rPr>
      <w:sz w:val="2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A20F29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5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5AA8AFC-96E6-4A48-9C2C-78F1A92E4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non Scruggs</dc:creator>
  <cp:lastModifiedBy>Shannon Scruggs</cp:lastModifiedBy>
  <cp:revision>7</cp:revision>
  <cp:lastPrinted>2021-06-02T16:07:00Z</cp:lastPrinted>
  <dcterms:created xsi:type="dcterms:W3CDTF">2021-06-02T15:52:00Z</dcterms:created>
  <dcterms:modified xsi:type="dcterms:W3CDTF">2021-06-03T12:07:00Z</dcterms:modified>
</cp:coreProperties>
</file>